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55605, Number Passed Filter: 575525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All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2-12-03T10:20:01Z</dcterms:created>
  <dcterms:modified xsi:type="dcterms:W3CDTF">2022-12-03T1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